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D284E" w:rsidRDefault="00AC1D52" w:rsidP="00AC1D52">
      <w:pPr>
        <w:jc w:val="center"/>
        <w:rPr>
          <w:b/>
          <w:color w:val="C00000"/>
          <w:sz w:val="56"/>
          <w:szCs w:val="56"/>
        </w:rPr>
      </w:pPr>
      <w:r w:rsidRPr="00AC1D52">
        <w:rPr>
          <w:b/>
          <w:color w:val="C00000"/>
          <w:sz w:val="56"/>
          <w:szCs w:val="56"/>
        </w:rPr>
        <w:t>SAGADAHOC COUNTY FOOD PANTRIES</w:t>
      </w:r>
    </w:p>
    <w:p w:rsidR="00AC1D52" w:rsidRDefault="007D331F" w:rsidP="007D331F">
      <w:pPr>
        <w:jc w:val="center"/>
      </w:pPr>
      <w:r w:rsidRPr="007D331F">
        <w:t>PLEASE CONTACT FOOD PANTRIES FOR UPDATED DISTRIBUTION SCHEDULES</w:t>
      </w:r>
    </w:p>
    <w:p w:rsidR="007D331F" w:rsidRPr="007D331F" w:rsidRDefault="007D331F" w:rsidP="007D331F">
      <w:pPr>
        <w:jc w:val="center"/>
      </w:pPr>
    </w:p>
    <w:p w:rsidR="00AC1D52" w:rsidRPr="00AC1D52" w:rsidRDefault="00AC1D52" w:rsidP="00AC1D52">
      <w:pPr>
        <w:spacing w:after="0"/>
        <w:rPr>
          <w:b/>
          <w:color w:val="C00000"/>
          <w:sz w:val="24"/>
          <w:szCs w:val="24"/>
        </w:rPr>
      </w:pPr>
      <w:r w:rsidRPr="00AC1D52">
        <w:rPr>
          <w:b/>
          <w:color w:val="C00000"/>
          <w:sz w:val="24"/>
          <w:szCs w:val="24"/>
        </w:rPr>
        <w:t>BATH</w:t>
      </w:r>
    </w:p>
    <w:p w:rsidR="00AC1D52" w:rsidRDefault="00AC1D52" w:rsidP="00AC1D52">
      <w:pPr>
        <w:spacing w:after="0"/>
        <w:rPr>
          <w:color w:val="C00000"/>
          <w:sz w:val="24"/>
          <w:szCs w:val="24"/>
        </w:rPr>
      </w:pPr>
      <w:r w:rsidRPr="00AC1D52">
        <w:rPr>
          <w:color w:val="C00000"/>
          <w:sz w:val="24"/>
          <w:szCs w:val="24"/>
        </w:rPr>
        <w:t>BATH AREA FOOD BANK - FOOD PANTRY</w:t>
      </w:r>
      <w:r w:rsidRPr="00AC1D52">
        <w:rPr>
          <w:color w:val="C00000"/>
          <w:sz w:val="24"/>
          <w:szCs w:val="24"/>
        </w:rPr>
        <w:tab/>
      </w:r>
    </w:p>
    <w:p w:rsidR="00AC1D52" w:rsidRPr="00514D83" w:rsidRDefault="003F6C20" w:rsidP="00AC1D52">
      <w:pPr>
        <w:spacing w:after="0"/>
        <w:rPr>
          <w:szCs w:val="24"/>
        </w:rPr>
      </w:pPr>
      <w:r w:rsidRPr="00514D83">
        <w:rPr>
          <w:szCs w:val="24"/>
        </w:rPr>
        <w:t>807 Middle Street</w:t>
      </w:r>
      <w:r w:rsidR="00AC1D52" w:rsidRPr="00514D83">
        <w:rPr>
          <w:szCs w:val="24"/>
        </w:rPr>
        <w:tab/>
      </w:r>
    </w:p>
    <w:p w:rsidR="00AC1D52" w:rsidRPr="00514D83" w:rsidRDefault="00AC1D52" w:rsidP="00AC1D52">
      <w:pPr>
        <w:spacing w:after="0"/>
        <w:rPr>
          <w:szCs w:val="24"/>
        </w:rPr>
      </w:pPr>
      <w:r w:rsidRPr="00514D83">
        <w:rPr>
          <w:szCs w:val="24"/>
        </w:rPr>
        <w:t>(207) 737-9289</w:t>
      </w:r>
      <w:r w:rsidRPr="00514D83">
        <w:rPr>
          <w:szCs w:val="24"/>
        </w:rPr>
        <w:tab/>
      </w:r>
    </w:p>
    <w:p w:rsidR="00AC1D52" w:rsidRPr="00514D83" w:rsidRDefault="00AC1D52" w:rsidP="00AC1D52">
      <w:pPr>
        <w:spacing w:after="0"/>
        <w:rPr>
          <w:szCs w:val="24"/>
        </w:rPr>
      </w:pPr>
      <w:r w:rsidRPr="00514D83">
        <w:rPr>
          <w:szCs w:val="24"/>
        </w:rPr>
        <w:t xml:space="preserve">Hours: Tues and Thurs </w:t>
      </w:r>
      <w:r w:rsidR="003F6C20" w:rsidRPr="00514D83">
        <w:rPr>
          <w:szCs w:val="24"/>
        </w:rPr>
        <w:t>2-4pm for caseworkers and students, 5-7pm for public</w:t>
      </w:r>
    </w:p>
    <w:p w:rsidR="00AC1D52" w:rsidRPr="00514D83" w:rsidRDefault="00AC1D52" w:rsidP="00AC1D52">
      <w:pPr>
        <w:spacing w:after="0"/>
        <w:rPr>
          <w:szCs w:val="24"/>
        </w:rPr>
      </w:pPr>
      <w:r w:rsidRPr="00514D83">
        <w:rPr>
          <w:szCs w:val="24"/>
        </w:rPr>
        <w:t>Serves:</w:t>
      </w:r>
      <w:r w:rsidRPr="00514D83">
        <w:rPr>
          <w:sz w:val="20"/>
        </w:rPr>
        <w:t xml:space="preserve"> </w:t>
      </w:r>
      <w:r w:rsidRPr="00514D83">
        <w:rPr>
          <w:szCs w:val="24"/>
        </w:rPr>
        <w:t>Bath, West Bath, Woolwich, Phippsburg, Georgetown</w:t>
      </w:r>
    </w:p>
    <w:p w:rsidR="00AC1D52" w:rsidRDefault="00AC1D52" w:rsidP="00AC1D52">
      <w:pPr>
        <w:spacing w:after="0"/>
        <w:rPr>
          <w:color w:val="C00000"/>
          <w:sz w:val="24"/>
          <w:szCs w:val="24"/>
        </w:rPr>
      </w:pPr>
    </w:p>
    <w:p w:rsidR="00AC1D52" w:rsidRPr="00AC1D52" w:rsidRDefault="00AC1D52" w:rsidP="00AC1D52">
      <w:pPr>
        <w:spacing w:after="0"/>
        <w:rPr>
          <w:color w:val="C00000"/>
          <w:sz w:val="24"/>
          <w:szCs w:val="24"/>
        </w:rPr>
      </w:pPr>
      <w:r w:rsidRPr="00AC1D52">
        <w:rPr>
          <w:color w:val="C00000"/>
          <w:sz w:val="24"/>
          <w:szCs w:val="24"/>
        </w:rPr>
        <w:t>SALVATION ARMY - BATH CORPS</w:t>
      </w:r>
      <w:r w:rsidRPr="00AC1D52">
        <w:rPr>
          <w:color w:val="C00000"/>
          <w:sz w:val="24"/>
          <w:szCs w:val="24"/>
        </w:rPr>
        <w:tab/>
      </w:r>
    </w:p>
    <w:p w:rsidR="00AC1D52" w:rsidRPr="00514D83" w:rsidRDefault="00AC1D52" w:rsidP="00AC1D52">
      <w:pPr>
        <w:spacing w:after="0"/>
        <w:rPr>
          <w:szCs w:val="24"/>
        </w:rPr>
      </w:pPr>
      <w:r w:rsidRPr="00514D83">
        <w:rPr>
          <w:szCs w:val="24"/>
        </w:rPr>
        <w:t>25 Congress Ave</w:t>
      </w:r>
      <w:r w:rsidRPr="00514D83">
        <w:rPr>
          <w:szCs w:val="24"/>
        </w:rPr>
        <w:tab/>
      </w:r>
    </w:p>
    <w:p w:rsidR="00AC1D52" w:rsidRPr="00514D83" w:rsidRDefault="00AC1D52" w:rsidP="00AC1D52">
      <w:pPr>
        <w:spacing w:after="0"/>
        <w:rPr>
          <w:szCs w:val="24"/>
        </w:rPr>
      </w:pPr>
      <w:r w:rsidRPr="00514D83">
        <w:rPr>
          <w:szCs w:val="24"/>
        </w:rPr>
        <w:t>(207) 443-3611</w:t>
      </w:r>
      <w:r w:rsidRPr="00514D83">
        <w:rPr>
          <w:szCs w:val="24"/>
        </w:rPr>
        <w:tab/>
      </w:r>
    </w:p>
    <w:p w:rsidR="00AC1D52" w:rsidRPr="00514D83" w:rsidRDefault="002069BB" w:rsidP="00AC1D52">
      <w:pPr>
        <w:spacing w:after="0"/>
        <w:rPr>
          <w:szCs w:val="24"/>
        </w:rPr>
      </w:pPr>
      <w:r w:rsidRPr="00514D83">
        <w:rPr>
          <w:szCs w:val="24"/>
        </w:rPr>
        <w:t>Hours: Mon/Wed/Thurs 10am-1pm</w:t>
      </w:r>
    </w:p>
    <w:p w:rsidR="00AC1D52" w:rsidRPr="00514D83" w:rsidRDefault="00AC1D52" w:rsidP="00AC1D52">
      <w:pPr>
        <w:spacing w:after="0"/>
        <w:rPr>
          <w:szCs w:val="24"/>
        </w:rPr>
      </w:pPr>
      <w:r w:rsidRPr="00514D83">
        <w:rPr>
          <w:szCs w:val="24"/>
        </w:rPr>
        <w:t>Serves:</w:t>
      </w:r>
      <w:r w:rsidRPr="00514D83">
        <w:rPr>
          <w:sz w:val="20"/>
        </w:rPr>
        <w:t xml:space="preserve"> </w:t>
      </w:r>
      <w:r w:rsidRPr="00514D83">
        <w:rPr>
          <w:szCs w:val="24"/>
        </w:rPr>
        <w:t>Bath, Brunswick, Topsham, Woolwich</w:t>
      </w:r>
    </w:p>
    <w:p w:rsidR="00AC1D52" w:rsidRDefault="00AC1D52" w:rsidP="00AC1D52">
      <w:pPr>
        <w:spacing w:after="0"/>
        <w:rPr>
          <w:color w:val="C00000"/>
          <w:sz w:val="24"/>
          <w:szCs w:val="24"/>
        </w:rPr>
      </w:pPr>
    </w:p>
    <w:p w:rsidR="00AC1D52" w:rsidRPr="00AC1D52" w:rsidRDefault="00AC1D52" w:rsidP="00AC1D52">
      <w:pPr>
        <w:spacing w:after="0"/>
        <w:rPr>
          <w:b/>
          <w:color w:val="C00000"/>
          <w:sz w:val="24"/>
          <w:szCs w:val="24"/>
        </w:rPr>
      </w:pPr>
      <w:r w:rsidRPr="00AC1D52">
        <w:rPr>
          <w:b/>
          <w:color w:val="C00000"/>
          <w:sz w:val="24"/>
          <w:szCs w:val="24"/>
        </w:rPr>
        <w:t>BOWDOIN</w:t>
      </w:r>
      <w:r>
        <w:rPr>
          <w:b/>
          <w:color w:val="C00000"/>
          <w:sz w:val="24"/>
          <w:szCs w:val="24"/>
        </w:rPr>
        <w:t>HAM</w:t>
      </w:r>
    </w:p>
    <w:p w:rsidR="00AC1D52" w:rsidRDefault="00AC1D52" w:rsidP="00AC1D52">
      <w:pPr>
        <w:spacing w:after="0"/>
        <w:rPr>
          <w:color w:val="C00000"/>
          <w:sz w:val="24"/>
          <w:szCs w:val="24"/>
        </w:rPr>
      </w:pPr>
      <w:r w:rsidRPr="00AC1D52">
        <w:rPr>
          <w:color w:val="C00000"/>
          <w:sz w:val="24"/>
          <w:szCs w:val="24"/>
        </w:rPr>
        <w:t>BOWDOINHAM FOOD PANTRY</w:t>
      </w:r>
      <w:r w:rsidRPr="00AC1D52">
        <w:rPr>
          <w:color w:val="C00000"/>
          <w:sz w:val="24"/>
          <w:szCs w:val="24"/>
        </w:rPr>
        <w:tab/>
      </w:r>
    </w:p>
    <w:p w:rsidR="00AC1D52" w:rsidRPr="00514D83" w:rsidRDefault="00AC1D52" w:rsidP="00AC1D52">
      <w:pPr>
        <w:spacing w:after="0"/>
        <w:rPr>
          <w:szCs w:val="24"/>
        </w:rPr>
      </w:pPr>
      <w:r w:rsidRPr="00514D83">
        <w:rPr>
          <w:szCs w:val="24"/>
        </w:rPr>
        <w:t xml:space="preserve">9 Main Street </w:t>
      </w:r>
      <w:r w:rsidRPr="00514D83">
        <w:rPr>
          <w:szCs w:val="24"/>
        </w:rPr>
        <w:tab/>
      </w:r>
    </w:p>
    <w:p w:rsidR="00AC1D52" w:rsidRPr="00514D83" w:rsidRDefault="00AC1D52" w:rsidP="00AC1D52">
      <w:pPr>
        <w:spacing w:after="0"/>
        <w:rPr>
          <w:szCs w:val="24"/>
        </w:rPr>
      </w:pPr>
      <w:r w:rsidRPr="00514D83">
        <w:rPr>
          <w:szCs w:val="24"/>
        </w:rPr>
        <w:t>(207)</w:t>
      </w:r>
      <w:r w:rsidR="002069BB" w:rsidRPr="00514D83">
        <w:rPr>
          <w:szCs w:val="24"/>
        </w:rPr>
        <w:t xml:space="preserve"> </w:t>
      </w:r>
      <w:r w:rsidR="003F6C20" w:rsidRPr="00514D83">
        <w:rPr>
          <w:szCs w:val="24"/>
        </w:rPr>
        <w:t>837-4569</w:t>
      </w:r>
      <w:r w:rsidRPr="00514D83">
        <w:rPr>
          <w:szCs w:val="24"/>
        </w:rPr>
        <w:tab/>
      </w:r>
    </w:p>
    <w:p w:rsidR="00AC1D52" w:rsidRPr="00514D83" w:rsidRDefault="00AC1D52" w:rsidP="00AC1D52">
      <w:pPr>
        <w:spacing w:after="0"/>
        <w:rPr>
          <w:szCs w:val="24"/>
        </w:rPr>
      </w:pPr>
      <w:r w:rsidRPr="00514D83">
        <w:rPr>
          <w:szCs w:val="24"/>
        </w:rPr>
        <w:t xml:space="preserve">Hours: </w:t>
      </w:r>
      <w:r w:rsidR="002069BB" w:rsidRPr="00514D83">
        <w:rPr>
          <w:szCs w:val="24"/>
        </w:rPr>
        <w:t xml:space="preserve">Wed 4-6pm, </w:t>
      </w:r>
      <w:r w:rsidR="003F6C20" w:rsidRPr="00514D83">
        <w:rPr>
          <w:szCs w:val="24"/>
        </w:rPr>
        <w:t>call for emergencies</w:t>
      </w:r>
    </w:p>
    <w:p w:rsidR="00AC1D52" w:rsidRPr="00514D83" w:rsidRDefault="00AC1D52" w:rsidP="00AC1D52">
      <w:pPr>
        <w:spacing w:after="0"/>
        <w:rPr>
          <w:szCs w:val="24"/>
        </w:rPr>
      </w:pPr>
      <w:r w:rsidRPr="00514D83">
        <w:rPr>
          <w:szCs w:val="24"/>
        </w:rPr>
        <w:t>Serves: Bowdoinham</w:t>
      </w:r>
    </w:p>
    <w:p w:rsidR="00AC1D52" w:rsidRDefault="00AC1D52" w:rsidP="00AC1D52">
      <w:pPr>
        <w:spacing w:after="0"/>
        <w:rPr>
          <w:color w:val="C00000"/>
          <w:sz w:val="24"/>
          <w:szCs w:val="24"/>
        </w:rPr>
      </w:pPr>
      <w:bookmarkStart w:id="0" w:name="_GoBack"/>
      <w:bookmarkEnd w:id="0"/>
    </w:p>
    <w:p w:rsidR="00AC1D52" w:rsidRPr="00AC1D52" w:rsidRDefault="00AC1D52" w:rsidP="00AC1D52">
      <w:pPr>
        <w:spacing w:after="0"/>
        <w:rPr>
          <w:b/>
          <w:color w:val="C00000"/>
          <w:sz w:val="24"/>
          <w:szCs w:val="24"/>
        </w:rPr>
      </w:pPr>
      <w:r w:rsidRPr="00AC1D52">
        <w:rPr>
          <w:b/>
          <w:color w:val="C00000"/>
          <w:sz w:val="24"/>
          <w:szCs w:val="24"/>
        </w:rPr>
        <w:t>RICHMOND</w:t>
      </w:r>
    </w:p>
    <w:p w:rsidR="00AC1D52" w:rsidRDefault="00AC1D52" w:rsidP="00AC1D52">
      <w:pPr>
        <w:spacing w:after="0"/>
        <w:rPr>
          <w:color w:val="C00000"/>
          <w:sz w:val="24"/>
          <w:szCs w:val="24"/>
        </w:rPr>
      </w:pPr>
      <w:r w:rsidRPr="00AC1D52">
        <w:rPr>
          <w:color w:val="C00000"/>
          <w:sz w:val="24"/>
          <w:szCs w:val="24"/>
        </w:rPr>
        <w:t>RICHMOND FOOD PANTRY</w:t>
      </w:r>
      <w:r w:rsidRPr="00AC1D52">
        <w:rPr>
          <w:color w:val="C00000"/>
          <w:sz w:val="24"/>
          <w:szCs w:val="24"/>
        </w:rPr>
        <w:tab/>
      </w:r>
    </w:p>
    <w:p w:rsidR="00AC1D52" w:rsidRPr="00514D83" w:rsidRDefault="00AC1D52" w:rsidP="00AC1D52">
      <w:pPr>
        <w:spacing w:after="0"/>
        <w:rPr>
          <w:szCs w:val="24"/>
        </w:rPr>
      </w:pPr>
      <w:r w:rsidRPr="00514D83">
        <w:rPr>
          <w:szCs w:val="24"/>
        </w:rPr>
        <w:t>15 Spruce St</w:t>
      </w:r>
      <w:r w:rsidRPr="00514D83">
        <w:rPr>
          <w:szCs w:val="24"/>
        </w:rPr>
        <w:tab/>
      </w:r>
    </w:p>
    <w:p w:rsidR="00AC1D52" w:rsidRPr="00514D83" w:rsidRDefault="00AC1D52" w:rsidP="00AC1D52">
      <w:pPr>
        <w:spacing w:after="0"/>
        <w:rPr>
          <w:szCs w:val="24"/>
        </w:rPr>
      </w:pPr>
      <w:r w:rsidRPr="00514D83">
        <w:rPr>
          <w:szCs w:val="24"/>
        </w:rPr>
        <w:t>(207) 607-2777</w:t>
      </w:r>
      <w:r w:rsidRPr="00514D83">
        <w:rPr>
          <w:szCs w:val="24"/>
        </w:rPr>
        <w:tab/>
      </w:r>
    </w:p>
    <w:p w:rsidR="00AC1D52" w:rsidRPr="00514D83" w:rsidRDefault="002069BB" w:rsidP="00AC1D52">
      <w:pPr>
        <w:spacing w:after="0"/>
        <w:rPr>
          <w:szCs w:val="24"/>
        </w:rPr>
      </w:pPr>
      <w:r w:rsidRPr="00514D83">
        <w:rPr>
          <w:szCs w:val="24"/>
        </w:rPr>
        <w:t>Hours: 1st Wed 4-6pm, 3rd Sat 2-4pm</w:t>
      </w:r>
    </w:p>
    <w:p w:rsidR="00AC1D52" w:rsidRPr="00514D83" w:rsidRDefault="00AC1D52" w:rsidP="00AC1D52">
      <w:pPr>
        <w:spacing w:after="0"/>
        <w:rPr>
          <w:szCs w:val="24"/>
        </w:rPr>
      </w:pPr>
      <w:r w:rsidRPr="00514D83">
        <w:rPr>
          <w:szCs w:val="24"/>
        </w:rPr>
        <w:t>Serves:</w:t>
      </w:r>
      <w:r w:rsidRPr="00514D83">
        <w:rPr>
          <w:sz w:val="20"/>
        </w:rPr>
        <w:t xml:space="preserve"> </w:t>
      </w:r>
      <w:r w:rsidRPr="00514D83">
        <w:rPr>
          <w:szCs w:val="24"/>
        </w:rPr>
        <w:t>Richmond, Bowdoinham, Dresden</w:t>
      </w:r>
    </w:p>
    <w:p w:rsidR="00AC1D52" w:rsidRPr="00AC1D52" w:rsidRDefault="00AC1D52" w:rsidP="00AC1D52">
      <w:pPr>
        <w:spacing w:after="0"/>
        <w:rPr>
          <w:color w:val="C00000"/>
          <w:sz w:val="24"/>
          <w:szCs w:val="24"/>
        </w:rPr>
      </w:pPr>
    </w:p>
    <w:sectPr w:rsidR="00AC1D52" w:rsidRPr="00AC1D52" w:rsidSect="00AC1D52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81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C1D52" w:rsidRDefault="00AC1D52" w:rsidP="00AC1D52">
      <w:pPr>
        <w:spacing w:after="0" w:line="240" w:lineRule="auto"/>
      </w:pPr>
      <w:r>
        <w:separator/>
      </w:r>
    </w:p>
  </w:endnote>
  <w:endnote w:type="continuationSeparator" w:id="0">
    <w:p w:rsidR="00AC1D52" w:rsidRDefault="00AC1D52" w:rsidP="00AC1D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F6C20" w:rsidRDefault="003F6C2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C1D52" w:rsidRDefault="00AC1D52">
    <w:pPr>
      <w:pStyle w:val="Footer"/>
    </w:pPr>
    <w:r w:rsidRPr="00720DB0">
      <w:rPr>
        <w:noProof/>
      </w:rPr>
      <w:drawing>
        <wp:anchor distT="0" distB="0" distL="114300" distR="114300" simplePos="0" relativeHeight="251659264" behindDoc="0" locked="0" layoutInCell="1" allowOverlap="1" wp14:anchorId="2CB1ADDF" wp14:editId="37681143">
          <wp:simplePos x="0" y="0"/>
          <wp:positionH relativeFrom="margin">
            <wp:posOffset>698500</wp:posOffset>
          </wp:positionH>
          <wp:positionV relativeFrom="margin">
            <wp:posOffset>8605520</wp:posOffset>
          </wp:positionV>
          <wp:extent cx="4562475" cy="695960"/>
          <wp:effectExtent l="0" t="0" r="9525" b="8890"/>
          <wp:wrapSquare wrapText="bothSides"/>
          <wp:docPr id="2" name="Picture 2" descr="Z:\Public Affairs\Logos\GSFB Logo\GSFB Logo Horiz Lock Re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:\Public Affairs\Logos\GSFB Logo\GSFB Logo Horiz Lock Red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562475" cy="6959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AC1D52" w:rsidRDefault="00AC1D52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F6C20" w:rsidRDefault="003F6C2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C1D52" w:rsidRDefault="00AC1D52" w:rsidP="00AC1D52">
      <w:pPr>
        <w:spacing w:after="0" w:line="240" w:lineRule="auto"/>
      </w:pPr>
      <w:r>
        <w:separator/>
      </w:r>
    </w:p>
  </w:footnote>
  <w:footnote w:type="continuationSeparator" w:id="0">
    <w:p w:rsidR="00AC1D52" w:rsidRDefault="00AC1D52" w:rsidP="00AC1D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F6C20" w:rsidRDefault="003F6C2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C1D52" w:rsidRDefault="00AC1D52">
    <w:pPr>
      <w:pStyle w:val="Header"/>
    </w:pPr>
    <w:r>
      <w:t xml:space="preserve">UPDATED </w:t>
    </w:r>
    <w:r w:rsidR="003F6C20">
      <w:t>JULY</w:t>
    </w:r>
    <w:r w:rsidR="002069BB">
      <w:t xml:space="preserve"> 2019</w:t>
    </w:r>
  </w:p>
  <w:p w:rsidR="00AC1D52" w:rsidRDefault="00AC1D52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F6C20" w:rsidRDefault="003F6C2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0MLYwtrA0NzU1sDRS0lEKTi0uzszPAykwrQUARa7yziwAAAA="/>
  </w:docVars>
  <w:rsids>
    <w:rsidRoot w:val="00AC1D52"/>
    <w:rsid w:val="002069BB"/>
    <w:rsid w:val="003D284E"/>
    <w:rsid w:val="003F6C20"/>
    <w:rsid w:val="00514D83"/>
    <w:rsid w:val="007D331F"/>
    <w:rsid w:val="00AC1D52"/>
    <w:rsid w:val="00B26D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E60F431-E4E6-4102-BE28-532B993DA5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C1D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D52"/>
  </w:style>
  <w:style w:type="paragraph" w:styleId="Footer">
    <w:name w:val="footer"/>
    <w:basedOn w:val="Normal"/>
    <w:link w:val="FooterChar"/>
    <w:uiPriority w:val="99"/>
    <w:unhideWhenUsed/>
    <w:rsid w:val="00AC1D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D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04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7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Higgins</dc:creator>
  <cp:keywords/>
  <dc:description/>
  <cp:lastModifiedBy>Laura Higgins</cp:lastModifiedBy>
  <cp:revision>6</cp:revision>
  <dcterms:created xsi:type="dcterms:W3CDTF">2018-08-16T14:37:00Z</dcterms:created>
  <dcterms:modified xsi:type="dcterms:W3CDTF">2019-07-16T19:14:00Z</dcterms:modified>
</cp:coreProperties>
</file>